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3D63" w:rsidRDefault="001C3D63" w:rsidP="00122829"/>
    <w:p w:rsidR="00122829" w:rsidRDefault="003A7C39" w:rsidP="0012282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S</w:t>
      </w:r>
      <w:r w:rsidR="007B7283">
        <w:rPr>
          <w:b/>
          <w:sz w:val="28"/>
          <w:szCs w:val="28"/>
        </w:rPr>
        <w:t xml:space="preserve"> –</w:t>
      </w:r>
      <w:r w:rsidR="00B27AE7">
        <w:rPr>
          <w:b/>
          <w:sz w:val="28"/>
          <w:szCs w:val="28"/>
        </w:rPr>
        <w:t xml:space="preserve"> PRÁ</w:t>
      </w:r>
      <w:r w:rsidR="0030416B">
        <w:rPr>
          <w:b/>
          <w:sz w:val="28"/>
          <w:szCs w:val="28"/>
        </w:rPr>
        <w:t>CTICA</w:t>
      </w:r>
    </w:p>
    <w:p w:rsidR="0030416B" w:rsidRDefault="0030416B" w:rsidP="00122829">
      <w:pPr>
        <w:jc w:val="center"/>
        <w:rPr>
          <w:b/>
          <w:sz w:val="28"/>
          <w:szCs w:val="28"/>
        </w:rPr>
      </w:pPr>
      <w:r w:rsidRPr="0030416B">
        <w:rPr>
          <w:b/>
          <w:sz w:val="28"/>
          <w:szCs w:val="28"/>
          <w:highlight w:val="yellow"/>
        </w:rPr>
        <w:t>Nota: Para resolver estos ejercicios debe crear sus propias funciones o procedimientos, y no puede hacer uso de funciones ya definidas en el lenguaje para el manejo de listas</w:t>
      </w:r>
    </w:p>
    <w:p w:rsidR="00DA2E5C" w:rsidRPr="003A7C39" w:rsidRDefault="00DA2E5C" w:rsidP="002866A9">
      <w:pPr>
        <w:pStyle w:val="ListParagraph"/>
        <w:numPr>
          <w:ilvl w:val="0"/>
          <w:numId w:val="3"/>
        </w:numPr>
        <w:jc w:val="both"/>
        <w:rPr>
          <w:i/>
        </w:rPr>
      </w:pPr>
      <w:bookmarkStart w:id="0" w:name="_GoBack"/>
      <w:bookmarkEnd w:id="0"/>
      <w:r>
        <w:rPr>
          <w:i/>
        </w:rPr>
        <w:t xml:space="preserve">NOTA: cuando el ejercicio dice que realice una </w:t>
      </w:r>
      <w:r w:rsidRPr="00DA2E5C">
        <w:rPr>
          <w:i/>
          <w:u w:val="single"/>
        </w:rPr>
        <w:t>operación</w:t>
      </w:r>
      <w:r>
        <w:t xml:space="preserve"> </w:t>
      </w:r>
      <w:r w:rsidRPr="00DA2E5C">
        <w:rPr>
          <w:i/>
        </w:rPr>
        <w:t>se refiere a que puede re</w:t>
      </w:r>
      <w:r>
        <w:rPr>
          <w:i/>
        </w:rPr>
        <w:t>alizar un procedimiento o una función</w:t>
      </w:r>
      <w:r w:rsidR="005B4BBF">
        <w:rPr>
          <w:i/>
        </w:rPr>
        <w:t>.</w:t>
      </w:r>
      <w:r>
        <w:rPr>
          <w:i/>
          <w:u w:val="single"/>
        </w:rPr>
        <w:t xml:space="preserve"> </w:t>
      </w:r>
    </w:p>
    <w:p w:rsidR="003A7C39" w:rsidRDefault="003A7C39" w:rsidP="003A7C39">
      <w:pPr>
        <w:pStyle w:val="ListParagraph"/>
        <w:ind w:left="1068"/>
        <w:jc w:val="both"/>
        <w:rPr>
          <w:i/>
        </w:rPr>
      </w:pPr>
    </w:p>
    <w:p w:rsidR="00700849" w:rsidRPr="00700849" w:rsidRDefault="00700849" w:rsidP="00700849">
      <w:pPr>
        <w:numPr>
          <w:ilvl w:val="0"/>
          <w:numId w:val="13"/>
        </w:numPr>
        <w:spacing w:after="0" w:line="276" w:lineRule="auto"/>
        <w:jc w:val="both"/>
      </w:pPr>
      <w:r w:rsidRPr="00700849">
        <w:t xml:space="preserve">Elabore una función que reciba por parámetro una lista de números enteros y retorne la suma de todos los números pares de la lista. </w:t>
      </w:r>
    </w:p>
    <w:p w:rsidR="00700849" w:rsidRPr="00700849" w:rsidRDefault="00700849" w:rsidP="00700849">
      <w:pPr>
        <w:pStyle w:val="ListParagraph"/>
        <w:jc w:val="both"/>
        <w:rPr>
          <w:sz w:val="16"/>
        </w:rPr>
      </w:pPr>
    </w:p>
    <w:p w:rsidR="003A7C39" w:rsidRPr="00FD3C04" w:rsidRDefault="00FD3C04" w:rsidP="00FD3C04">
      <w:pPr>
        <w:pStyle w:val="ListParagraph"/>
        <w:numPr>
          <w:ilvl w:val="0"/>
          <w:numId w:val="13"/>
        </w:numPr>
        <w:jc w:val="both"/>
        <w:rPr>
          <w:sz w:val="16"/>
        </w:rPr>
      </w:pPr>
      <w:r>
        <w:t>Cree una función que le pregunte al usuario cuantos números desea que tenga una lista (por ejemplo 50), y con base en ese número, llene una lista por medio de números aleatorios (utilizando randint(0,101)) de m</w:t>
      </w:r>
      <w:r w:rsidR="00D0624D">
        <w:t>anera que cada número aleatorio</w:t>
      </w:r>
      <w:r>
        <w:t xml:space="preserve"> será cada valor de su lista.</w:t>
      </w:r>
      <w:r w:rsidR="00D0624D">
        <w:t xml:space="preserve"> Como resultado usted debe retornar la lista llena de números.</w:t>
      </w:r>
    </w:p>
    <w:p w:rsidR="00FD3C04" w:rsidRDefault="00FD3C04" w:rsidP="00FD3C04">
      <w:pPr>
        <w:pStyle w:val="ListParagraph"/>
        <w:jc w:val="both"/>
        <w:rPr>
          <w:sz w:val="16"/>
        </w:rPr>
      </w:pPr>
    </w:p>
    <w:p w:rsidR="00FD3C04" w:rsidRDefault="00FD3C04" w:rsidP="00FD3C04">
      <w:pPr>
        <w:pStyle w:val="ListParagraph"/>
        <w:numPr>
          <w:ilvl w:val="0"/>
          <w:numId w:val="13"/>
        </w:numPr>
        <w:jc w:val="both"/>
      </w:pPr>
      <w:r>
        <w:t>Realice un</w:t>
      </w:r>
      <w:r w:rsidR="00DD4087">
        <w:t>a</w:t>
      </w:r>
      <w:r>
        <w:t xml:space="preserve"> </w:t>
      </w:r>
      <w:r w:rsidR="00DD4087">
        <w:t>operación</w:t>
      </w:r>
      <w:r>
        <w:t xml:space="preserve"> que reciba como parámetro una Lista con números enteros </w:t>
      </w:r>
      <w:r w:rsidR="000E6720">
        <w:t xml:space="preserve">(si desea puede usar el punto 1 para generar su lista) </w:t>
      </w:r>
      <w:r>
        <w:t xml:space="preserve">y un número, de manera que la </w:t>
      </w:r>
      <w:r w:rsidR="00DD4087">
        <w:t>operación</w:t>
      </w:r>
      <w:r>
        <w:t xml:space="preserve"> genere </w:t>
      </w:r>
      <w:r w:rsidR="00DD4087">
        <w:t xml:space="preserve">e imprima </w:t>
      </w:r>
      <w:r>
        <w:t>una nueva lista que contenga sólo los números que son divisibles por el número ingresado por el usuario.</w:t>
      </w:r>
    </w:p>
    <w:p w:rsidR="00FD3C04" w:rsidRPr="00FD3C04" w:rsidRDefault="00FD3C04" w:rsidP="00FD3C04">
      <w:pPr>
        <w:pStyle w:val="ListParagraph"/>
        <w:jc w:val="both"/>
      </w:pPr>
      <w:r>
        <w:t>Ejemplo: Si se tiene la lista [6, 7, 8, 10, 12, 15, 3, 9, 22, 20] y el número ingresado por el usuario es 4, se deberá generar la lista [8, 12, 20]</w:t>
      </w:r>
    </w:p>
    <w:p w:rsidR="00FD3C04" w:rsidRPr="00EA37F2" w:rsidRDefault="00FD3C04" w:rsidP="003A7C39">
      <w:pPr>
        <w:pStyle w:val="ListParagraph"/>
        <w:jc w:val="both"/>
        <w:rPr>
          <w:sz w:val="16"/>
        </w:rPr>
      </w:pPr>
    </w:p>
    <w:p w:rsidR="003A7C39" w:rsidRDefault="00B52B51" w:rsidP="005110A9">
      <w:pPr>
        <w:pStyle w:val="ListParagraph"/>
        <w:numPr>
          <w:ilvl w:val="0"/>
          <w:numId w:val="13"/>
        </w:numPr>
        <w:jc w:val="both"/>
      </w:pPr>
      <w:r>
        <w:t>Dise</w:t>
      </w:r>
      <w:r>
        <w:rPr>
          <w:rFonts w:hint="cs"/>
        </w:rPr>
        <w:t>ñ</w:t>
      </w:r>
      <w:r>
        <w:t>e una función que tome los elementos que se encuentran en las posiciones impares de una lista</w:t>
      </w:r>
      <w:r w:rsidR="00900281">
        <w:t xml:space="preserve"> (la posición 0,1,3,5,….)</w:t>
      </w:r>
      <w:r>
        <w:t>, los anexe a otra lista y la retorne. Ejemplo: Si se tiene la lista [1 , 2 , 4 , 5 , 6 , 4 , 3 , 2 , 1] se debe retornar la lista [2 , 5 , 4 , 2].</w:t>
      </w:r>
      <w:r w:rsidR="00900281">
        <w:t xml:space="preserve"> Llame la función e imprima el resultado para probar si funciona correctamente el ejercicio</w:t>
      </w:r>
    </w:p>
    <w:p w:rsidR="00B52B51" w:rsidRPr="00EA37F2" w:rsidRDefault="00B52B51" w:rsidP="00B52B51">
      <w:pPr>
        <w:pStyle w:val="ListParagraph"/>
        <w:rPr>
          <w:sz w:val="16"/>
        </w:rPr>
      </w:pPr>
    </w:p>
    <w:p w:rsidR="00B52B51" w:rsidRDefault="00B52B51" w:rsidP="00C44F25">
      <w:pPr>
        <w:pStyle w:val="ListParagraph"/>
        <w:numPr>
          <w:ilvl w:val="0"/>
          <w:numId w:val="13"/>
        </w:numPr>
        <w:jc w:val="both"/>
      </w:pPr>
      <w:r>
        <w:t xml:space="preserve">Diseñe un procedimiento en Python al cual le ingrese una lista de números enteros positivos. La </w:t>
      </w:r>
      <w:r w:rsidR="00DD4087">
        <w:t>operación</w:t>
      </w:r>
      <w:r>
        <w:t xml:space="preserve"> debe </w:t>
      </w:r>
      <w:r w:rsidR="007E217D">
        <w:t xml:space="preserve">crear e </w:t>
      </w:r>
      <w:r>
        <w:t>imprimir una lista con los elementos pares y una lista con los elementos impares.</w:t>
      </w:r>
    </w:p>
    <w:p w:rsidR="00B52B51" w:rsidRDefault="007E217D" w:rsidP="007E217D">
      <w:pPr>
        <w:pStyle w:val="ListParagraph"/>
        <w:jc w:val="both"/>
      </w:pPr>
      <w:r>
        <w:t>Ejemplo: Si se tiene la lista [6, 7, 8, 10, 12, 15, 3, 9, 22, 20] se debe imprimir una lista con  [6, 8, 10, 12, 22, 20] y otra lista con [7, 15, 3, 9]</w:t>
      </w:r>
    </w:p>
    <w:p w:rsidR="007E217D" w:rsidRPr="007E217D" w:rsidRDefault="007E217D" w:rsidP="007E217D">
      <w:pPr>
        <w:pStyle w:val="ListParagraph"/>
        <w:jc w:val="both"/>
      </w:pPr>
    </w:p>
    <w:p w:rsidR="00B52B51" w:rsidRDefault="0051759A" w:rsidP="00C44F25">
      <w:pPr>
        <w:pStyle w:val="ListParagraph"/>
        <w:numPr>
          <w:ilvl w:val="0"/>
          <w:numId w:val="13"/>
        </w:numPr>
        <w:jc w:val="both"/>
      </w:pPr>
      <w:r>
        <w:t>Realice un</w:t>
      </w:r>
      <w:r w:rsidR="00DD4087">
        <w:t xml:space="preserve">a operación </w:t>
      </w:r>
      <w:r>
        <w:t xml:space="preserve">que se encargue de eliminar los </w:t>
      </w:r>
      <w:r w:rsidR="009F7B75">
        <w:t>espacios</w:t>
      </w:r>
      <w:r>
        <w:t xml:space="preserve"> vacíos de una lista de caracteres (si los hay) al comienzo y final de la lista. Ejemplo. Si se tiene la lista [‘’,’a’,’b’,’e’,’’,’y’,’t’,’’] deberá quedar [’a’,’b’,’e’,’’,’y’,’t’].</w:t>
      </w:r>
      <w:r w:rsidR="0030416B">
        <w:t xml:space="preserve"> Debe recorrer esta lista con while. </w:t>
      </w:r>
    </w:p>
    <w:p w:rsidR="009F7B75" w:rsidRPr="00EA37F2" w:rsidRDefault="009F7B75" w:rsidP="009F7B75">
      <w:pPr>
        <w:pStyle w:val="ListParagraph"/>
        <w:rPr>
          <w:sz w:val="16"/>
        </w:rPr>
      </w:pPr>
    </w:p>
    <w:p w:rsidR="009F7B75" w:rsidRDefault="009F7B75" w:rsidP="00C44F25">
      <w:pPr>
        <w:pStyle w:val="ListParagraph"/>
        <w:numPr>
          <w:ilvl w:val="0"/>
          <w:numId w:val="13"/>
        </w:numPr>
        <w:jc w:val="both"/>
      </w:pPr>
      <w:r>
        <w:t xml:space="preserve">Realice </w:t>
      </w:r>
      <w:r w:rsidR="00DD4087">
        <w:t>una opera</w:t>
      </w:r>
      <w:r w:rsidR="00700849">
        <w:t>c</w:t>
      </w:r>
      <w:r w:rsidR="00DD4087">
        <w:t>ión</w:t>
      </w:r>
      <w:r>
        <w:t xml:space="preserve"> que se encargue de eliminar todos los espacios vacíos que se encuentren en una lista de caracteres.</w:t>
      </w:r>
    </w:p>
    <w:p w:rsidR="00E750DD" w:rsidRPr="00EA37F2" w:rsidRDefault="00E750DD" w:rsidP="00E750DD">
      <w:pPr>
        <w:pStyle w:val="ListParagraph"/>
        <w:rPr>
          <w:sz w:val="16"/>
        </w:rPr>
      </w:pPr>
    </w:p>
    <w:sectPr w:rsidR="00E750DD" w:rsidRPr="00EA37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5F4E" w:rsidRDefault="00D45F4E" w:rsidP="00122829">
      <w:pPr>
        <w:spacing w:after="0" w:line="240" w:lineRule="auto"/>
      </w:pPr>
      <w:r>
        <w:separator/>
      </w:r>
    </w:p>
  </w:endnote>
  <w:endnote w:type="continuationSeparator" w:id="0">
    <w:p w:rsidR="00D45F4E" w:rsidRDefault="00D45F4E" w:rsidP="0012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5F4E" w:rsidRDefault="00D45F4E" w:rsidP="00122829">
      <w:pPr>
        <w:spacing w:after="0" w:line="240" w:lineRule="auto"/>
      </w:pPr>
      <w:r>
        <w:separator/>
      </w:r>
    </w:p>
  </w:footnote>
  <w:footnote w:type="continuationSeparator" w:id="0">
    <w:p w:rsidR="00D45F4E" w:rsidRDefault="00D45F4E" w:rsidP="001228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962" w:rsidRPr="00122829" w:rsidRDefault="00285962" w:rsidP="00122829">
    <w:pPr>
      <w:pStyle w:val="Header"/>
      <w:jc w:val="center"/>
      <w:rPr>
        <w:b/>
      </w:rPr>
    </w:pPr>
    <w:r w:rsidRPr="00122829">
      <w:rPr>
        <w:b/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430530</wp:posOffset>
          </wp:positionV>
          <wp:extent cx="1151255" cy="361950"/>
          <wp:effectExtent l="0" t="0" r="0" b="0"/>
          <wp:wrapThrough wrapText="bothSides">
            <wp:wrapPolygon edited="0">
              <wp:start x="0" y="0"/>
              <wp:lineTo x="0" y="20463"/>
              <wp:lineTo x="21088" y="20463"/>
              <wp:lineTo x="21088" y="0"/>
              <wp:lineTo x="0" y="0"/>
            </wp:wrapPolygon>
          </wp:wrapThrough>
          <wp:docPr id="7" name="Picture 2" descr="http://quantil.com.co/site/media/images/javeriana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http://quantil.com.co/site/media/images/javeriana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255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2829">
      <w:rPr>
        <w:b/>
      </w:rPr>
      <w:t>INTRODUCCIÓN A LA PROGRAMACIÓN</w:t>
    </w:r>
  </w:p>
  <w:p w:rsidR="00285962" w:rsidRPr="00122829" w:rsidRDefault="00285962" w:rsidP="00E51A96">
    <w:pPr>
      <w:pStyle w:val="Header"/>
      <w:rPr>
        <w:b/>
      </w:rPr>
    </w:pPr>
    <w:r>
      <w:rPr>
        <w:b/>
      </w:rPr>
      <w:tab/>
    </w:r>
    <w:r w:rsidR="00E51A96">
      <w:rPr>
        <w:b/>
      </w:rPr>
      <w:t>Ejercicios Listas 1</w:t>
    </w:r>
    <w:r>
      <w:rPr>
        <w:b/>
      </w:rPr>
      <w:tab/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56AF1"/>
    <w:multiLevelType w:val="hybridMultilevel"/>
    <w:tmpl w:val="E86276E0"/>
    <w:lvl w:ilvl="0" w:tplc="04DE0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E2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8CEB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742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FE0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F86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B88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1C1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2AA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4C6F56"/>
    <w:multiLevelType w:val="hybridMultilevel"/>
    <w:tmpl w:val="0C543E5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B91B64"/>
    <w:multiLevelType w:val="hybridMultilevel"/>
    <w:tmpl w:val="E592BFF0"/>
    <w:lvl w:ilvl="0" w:tplc="8724E1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36929"/>
    <w:multiLevelType w:val="hybridMultilevel"/>
    <w:tmpl w:val="47F27FCE"/>
    <w:lvl w:ilvl="0" w:tplc="666A8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0E7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C254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B45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AC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328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C7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82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02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6171BA"/>
    <w:multiLevelType w:val="hybridMultilevel"/>
    <w:tmpl w:val="7632C44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C3060"/>
    <w:multiLevelType w:val="hybridMultilevel"/>
    <w:tmpl w:val="0992714C"/>
    <w:lvl w:ilvl="0" w:tplc="F272A1F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3A448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66EEF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1EBFB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4A9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36416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452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40C72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60EA5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D3E4C"/>
    <w:multiLevelType w:val="hybridMultilevel"/>
    <w:tmpl w:val="6D721BF8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64523E0"/>
    <w:multiLevelType w:val="hybridMultilevel"/>
    <w:tmpl w:val="E14479D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3610A"/>
    <w:multiLevelType w:val="hybridMultilevel"/>
    <w:tmpl w:val="0DB05BA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252753"/>
    <w:multiLevelType w:val="hybridMultilevel"/>
    <w:tmpl w:val="C46C091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CD10ED"/>
    <w:multiLevelType w:val="hybridMultilevel"/>
    <w:tmpl w:val="6A42D57E"/>
    <w:lvl w:ilvl="0" w:tplc="C3B693A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EA509D"/>
    <w:multiLevelType w:val="hybridMultilevel"/>
    <w:tmpl w:val="C3BC7F76"/>
    <w:lvl w:ilvl="0" w:tplc="578613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203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422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F0F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3AF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07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6A1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363D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EC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E6A344E"/>
    <w:multiLevelType w:val="hybridMultilevel"/>
    <w:tmpl w:val="8330586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A974EC3"/>
    <w:multiLevelType w:val="hybridMultilevel"/>
    <w:tmpl w:val="01380012"/>
    <w:lvl w:ilvl="0" w:tplc="CADC14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4"/>
  </w:num>
  <w:num w:numId="3">
    <w:abstractNumId w:val="6"/>
  </w:num>
  <w:num w:numId="4">
    <w:abstractNumId w:val="7"/>
  </w:num>
  <w:num w:numId="5">
    <w:abstractNumId w:val="12"/>
  </w:num>
  <w:num w:numId="6">
    <w:abstractNumId w:val="5"/>
  </w:num>
  <w:num w:numId="7">
    <w:abstractNumId w:val="9"/>
  </w:num>
  <w:num w:numId="8">
    <w:abstractNumId w:val="1"/>
  </w:num>
  <w:num w:numId="9">
    <w:abstractNumId w:val="3"/>
  </w:num>
  <w:num w:numId="10">
    <w:abstractNumId w:val="13"/>
  </w:num>
  <w:num w:numId="11">
    <w:abstractNumId w:val="0"/>
  </w:num>
  <w:num w:numId="12">
    <w:abstractNumId w:val="8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zNTM3NDc0MLA0NbdQ0lEKTi0uzszPAykwrAUAa3fiIywAAAA="/>
  </w:docVars>
  <w:rsids>
    <w:rsidRoot w:val="00122829"/>
    <w:rsid w:val="0000464E"/>
    <w:rsid w:val="00030C25"/>
    <w:rsid w:val="000324AD"/>
    <w:rsid w:val="00061F5C"/>
    <w:rsid w:val="0006651F"/>
    <w:rsid w:val="00072FE5"/>
    <w:rsid w:val="00074259"/>
    <w:rsid w:val="000922B5"/>
    <w:rsid w:val="000E16AC"/>
    <w:rsid w:val="000E6720"/>
    <w:rsid w:val="00122829"/>
    <w:rsid w:val="00164DEC"/>
    <w:rsid w:val="001C3D63"/>
    <w:rsid w:val="002556F9"/>
    <w:rsid w:val="00262930"/>
    <w:rsid w:val="00267133"/>
    <w:rsid w:val="00285962"/>
    <w:rsid w:val="002866A9"/>
    <w:rsid w:val="002A1177"/>
    <w:rsid w:val="002B6CF6"/>
    <w:rsid w:val="002C5901"/>
    <w:rsid w:val="0030416B"/>
    <w:rsid w:val="00310486"/>
    <w:rsid w:val="0037552E"/>
    <w:rsid w:val="003803A8"/>
    <w:rsid w:val="00393515"/>
    <w:rsid w:val="003A7C39"/>
    <w:rsid w:val="003B65D7"/>
    <w:rsid w:val="00435B42"/>
    <w:rsid w:val="004A603F"/>
    <w:rsid w:val="004B3DD7"/>
    <w:rsid w:val="004D6BE3"/>
    <w:rsid w:val="004D6DDE"/>
    <w:rsid w:val="004E74C8"/>
    <w:rsid w:val="005157BB"/>
    <w:rsid w:val="0051759A"/>
    <w:rsid w:val="00534256"/>
    <w:rsid w:val="00540FF4"/>
    <w:rsid w:val="005B4BBF"/>
    <w:rsid w:val="005C22E7"/>
    <w:rsid w:val="00602E09"/>
    <w:rsid w:val="0061761F"/>
    <w:rsid w:val="006466E2"/>
    <w:rsid w:val="00654ED2"/>
    <w:rsid w:val="00670822"/>
    <w:rsid w:val="00700849"/>
    <w:rsid w:val="00724105"/>
    <w:rsid w:val="00743029"/>
    <w:rsid w:val="007B7283"/>
    <w:rsid w:val="007C4A50"/>
    <w:rsid w:val="007D6670"/>
    <w:rsid w:val="007E217D"/>
    <w:rsid w:val="008763EB"/>
    <w:rsid w:val="00900281"/>
    <w:rsid w:val="0092541A"/>
    <w:rsid w:val="009615B6"/>
    <w:rsid w:val="009F2C46"/>
    <w:rsid w:val="009F7B75"/>
    <w:rsid w:val="00A16821"/>
    <w:rsid w:val="00A63C02"/>
    <w:rsid w:val="00A86C70"/>
    <w:rsid w:val="00A92220"/>
    <w:rsid w:val="00AC6DD1"/>
    <w:rsid w:val="00AE00BB"/>
    <w:rsid w:val="00B11BE6"/>
    <w:rsid w:val="00B27AE7"/>
    <w:rsid w:val="00B364A6"/>
    <w:rsid w:val="00B52B51"/>
    <w:rsid w:val="00B55542"/>
    <w:rsid w:val="00B86FF3"/>
    <w:rsid w:val="00BC36FC"/>
    <w:rsid w:val="00BC7A41"/>
    <w:rsid w:val="00BF31EE"/>
    <w:rsid w:val="00C537C3"/>
    <w:rsid w:val="00CE6B7A"/>
    <w:rsid w:val="00CF7D6E"/>
    <w:rsid w:val="00D0624D"/>
    <w:rsid w:val="00D16F52"/>
    <w:rsid w:val="00D27014"/>
    <w:rsid w:val="00D45F4E"/>
    <w:rsid w:val="00D63BFC"/>
    <w:rsid w:val="00DA2E5C"/>
    <w:rsid w:val="00DA5E00"/>
    <w:rsid w:val="00DB0855"/>
    <w:rsid w:val="00DD4087"/>
    <w:rsid w:val="00DD49E9"/>
    <w:rsid w:val="00E51A96"/>
    <w:rsid w:val="00E750DD"/>
    <w:rsid w:val="00EA37F2"/>
    <w:rsid w:val="00EB13D7"/>
    <w:rsid w:val="00EC5862"/>
    <w:rsid w:val="00EF0D6F"/>
    <w:rsid w:val="00EF3564"/>
    <w:rsid w:val="00EF611E"/>
    <w:rsid w:val="00F30634"/>
    <w:rsid w:val="00F44201"/>
    <w:rsid w:val="00F5291B"/>
    <w:rsid w:val="00F70325"/>
    <w:rsid w:val="00F73BE7"/>
    <w:rsid w:val="00F84D06"/>
    <w:rsid w:val="00F91AE0"/>
    <w:rsid w:val="00FC3B36"/>
    <w:rsid w:val="00FC6FEC"/>
    <w:rsid w:val="00FD3C04"/>
    <w:rsid w:val="00FF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827354E-75B8-4D52-A458-EFB874EC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829"/>
  </w:style>
  <w:style w:type="paragraph" w:styleId="Footer">
    <w:name w:val="footer"/>
    <w:basedOn w:val="Normal"/>
    <w:link w:val="Foot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829"/>
  </w:style>
  <w:style w:type="paragraph" w:styleId="ListParagraph">
    <w:name w:val="List Paragraph"/>
    <w:basedOn w:val="Normal"/>
    <w:uiPriority w:val="34"/>
    <w:qFormat/>
    <w:rsid w:val="00122829"/>
    <w:pPr>
      <w:ind w:left="720"/>
      <w:contextualSpacing/>
    </w:pPr>
  </w:style>
  <w:style w:type="table" w:styleId="TableGrid">
    <w:name w:val="Table Grid"/>
    <w:basedOn w:val="TableNormal"/>
    <w:uiPriority w:val="39"/>
    <w:rsid w:val="00EF0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755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711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1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4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7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60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57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61</Words>
  <Characters>199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Luisa Fernanda Rincon Perez</cp:lastModifiedBy>
  <cp:revision>5</cp:revision>
  <cp:lastPrinted>2015-02-23T23:15:00Z</cp:lastPrinted>
  <dcterms:created xsi:type="dcterms:W3CDTF">2020-03-14T16:14:00Z</dcterms:created>
  <dcterms:modified xsi:type="dcterms:W3CDTF">2020-03-17T18:59:00Z</dcterms:modified>
</cp:coreProperties>
</file>